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Salimur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E86C85" w:rsidRDefault="00CE3871" w:rsidP="0014453C">
      <w:pPr>
        <w:pStyle w:val="p1"/>
        <w:spacing w:line="276" w:lineRule="auto"/>
        <w:ind w:left="142"/>
        <w:rPr>
          <w:b/>
          <w:bCs/>
          <w:iCs/>
          <w:color w:val="4472C4" w:themeColor="accent1"/>
          <w:sz w:val="22"/>
          <w:szCs w:val="22"/>
        </w:rPr>
      </w:pPr>
      <w:r w:rsidRPr="00E86C85">
        <w:rPr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6629C20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Research </w:t>
      </w:r>
      <w:r w:rsidR="004B5DDE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lastRenderedPageBreak/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2D63F7DB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861D9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4</w:t>
      </w:r>
      <w:r w:rsidR="004F003C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5.     (</w:t>
      </w:r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1B7040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Qiu, Z.,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 xml:space="preserve"> </w:t>
      </w: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 &amp; Cai, Z., “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arge Language Models </w:t>
      </w:r>
      <w:r w:rsidR="0066399C"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or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</w:t>
      </w:r>
      <w:r w:rsidR="0066399C"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(</w:t>
      </w:r>
      <w:r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ACLIC 38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5B264F" w:rsidRDefault="00545AFB" w:rsidP="00545AFB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OPEN-SOURCE Projects Contributions</w:t>
      </w:r>
    </w:p>
    <w:p w14:paraId="4C722B16" w14:textId="69C159A6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imple-KN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olved a CUDA device-related issue</w:t>
      </w:r>
      <w:r w:rsidR="004D018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PR accepted)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hyperlink r:id="rId22" w:history="1">
        <w:r w:rsidRPr="00CF5BF3">
          <w:rPr>
            <w:rStyle w:val="Hyperlink"/>
            <w:rFonts w:ascii="Helvetica" w:hAnsi="Helvetica" w:cs="Times New Roman"/>
            <w:sz w:val="22"/>
            <w:szCs w:val="22"/>
            <w:lang w:eastAsia="zh-CN"/>
          </w:rPr>
          <w:t>https://github.com/camenduru/simple-knn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07A86982" w14:textId="46FE8BDA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oogle-Mediapipe: </w:t>
      </w:r>
      <w:r w:rsidRPr="00545AF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ol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ved a problem of loading model weights in Windows</w:t>
      </w:r>
      <w:r w:rsidR="004D018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PR submitted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7CDCAB7" w14:textId="7279FB19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hyperlink r:id="rId23" w:history="1">
        <w:r w:rsidRPr="00CF5BF3">
          <w:rPr>
            <w:rStyle w:val="Hyperlink"/>
            <w:rFonts w:ascii="Helvetica" w:hAnsi="Helvetica" w:cs="Times New Roman"/>
            <w:bCs/>
            <w:sz w:val="22"/>
            <w:szCs w:val="22"/>
            <w:lang w:eastAsia="zh-CN"/>
          </w:rPr>
          <w:t>https://github.com/google-ai-edge/mediapipe</w:t>
        </w:r>
      </w:hyperlink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344F50D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45AF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Nov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45AF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9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24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9B61D7" w14:textId="77777777" w:rsidR="00D15421" w:rsidRDefault="00D15421" w:rsidP="00C458D4">
      <w:r>
        <w:separator/>
      </w:r>
    </w:p>
  </w:endnote>
  <w:endnote w:type="continuationSeparator" w:id="0">
    <w:p w14:paraId="0B03137A" w14:textId="77777777" w:rsidR="00D15421" w:rsidRDefault="00D1542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53DB8E" w14:textId="77777777" w:rsidR="00D15421" w:rsidRDefault="00D15421" w:rsidP="00C458D4">
      <w:r>
        <w:separator/>
      </w:r>
    </w:p>
  </w:footnote>
  <w:footnote w:type="continuationSeparator" w:id="0">
    <w:p w14:paraId="1BF24E2A" w14:textId="77777777" w:rsidR="00D15421" w:rsidRDefault="00D1542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2524"/>
    <w:rsid w:val="00300175"/>
    <w:rsid w:val="003054C6"/>
    <w:rsid w:val="00307EF3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15421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50E85"/>
    <w:rsid w:val="00E5717B"/>
    <w:rsid w:val="00E63787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hyperlink" Target="https://github.com/google-ai-edge/mediapipe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hyperlink" Target="https://github.com/camenduru/simple-knn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3B7358"/>
    <w:rsid w:val="00436FF8"/>
    <w:rsid w:val="00477CFD"/>
    <w:rsid w:val="00486EE3"/>
    <w:rsid w:val="004A16C5"/>
    <w:rsid w:val="004D59CB"/>
    <w:rsid w:val="00560143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E7324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4</Pages>
  <Words>1538</Words>
  <Characters>87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52</cp:revision>
  <cp:lastPrinted>2024-11-09T23:50:00Z</cp:lastPrinted>
  <dcterms:created xsi:type="dcterms:W3CDTF">2022-05-21T05:49:00Z</dcterms:created>
  <dcterms:modified xsi:type="dcterms:W3CDTF">2024-11-09T23:50:00Z</dcterms:modified>
</cp:coreProperties>
</file>